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23EA7CBE" w:rsidR="008149CB" w:rsidRP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0"/>
      <w:commentRangeStart w:id="1"/>
      <w:r>
        <w:rPr>
          <w:rFonts w:asciiTheme="majorHAnsi" w:hAnsiTheme="majorHAnsi" w:cstheme="majorHAnsi"/>
          <w:sz w:val="20"/>
          <w:szCs w:val="20"/>
          <w:lang w:val="de-DE"/>
        </w:rPr>
        <w:t xml:space="preserve">[bitte schiebe das Blatt nur nach </w:t>
      </w:r>
      <w:r w:rsidR="00B6061A">
        <w:rPr>
          <w:rFonts w:asciiTheme="majorHAnsi" w:hAnsiTheme="majorHAnsi" w:cstheme="majorHAnsi"/>
          <w:sz w:val="20"/>
          <w:szCs w:val="20"/>
          <w:lang w:val="de-DE"/>
        </w:rPr>
        <w:t>Aufforderung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weiter]</w:t>
      </w:r>
      <w:commentRangeEnd w:id="0"/>
      <w:r>
        <w:rPr>
          <w:rStyle w:val="Kommentarzeichen"/>
        </w:rPr>
        <w:commentReference w:id="0"/>
      </w:r>
      <w:commentRangeEnd w:id="1"/>
      <w:r w:rsidR="00B6061A">
        <w:rPr>
          <w:rStyle w:val="Kommentarzeichen"/>
        </w:rPr>
        <w:commentReference w:id="1"/>
      </w:r>
    </w:p>
    <w:p w14:paraId="13AF6F99" w14:textId="4C590F7B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FB3C5CB" w14:textId="77777777" w:rsidR="008149CB" w:rsidRDefault="008149C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F564807" w14:textId="301AB8D3" w:rsidR="008149CB" w:rsidRPr="008149CB" w:rsidRDefault="008149CB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1: </w:t>
      </w: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B6061A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B6061A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A3D1BA7" w14:textId="755AC8C1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36D49451" w14:textId="144AB92D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11AEAD58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BE06C89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39707752" w:rsidR="008149CB" w:rsidRPr="00FB567B" w:rsidRDefault="008149CB" w:rsidP="008149C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8149CB" w:rsidRPr="00B6061A" w14:paraId="065AD8F1" w14:textId="77777777" w:rsidTr="003156E4"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5E1B6643" w14:textId="753CD312" w:rsidR="004A7921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929710" w14:textId="0FBA1735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1191049" w14:textId="6992BE06" w:rsidR="008149CB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BD1F60B" w14:textId="38E6CEB5" w:rsidR="003D60DC" w:rsidRPr="006E1E87" w:rsidRDefault="003D60DC" w:rsidP="008149CB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 w:rsidR="008149CB"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8C7ED1D" w14:textId="505EEB09" w:rsidR="008149CB" w:rsidRPr="00B6061A" w:rsidRDefault="00FB567B" w:rsidP="00B6061A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2"/>
      <w:commentRangeEnd w:id="2"/>
      <w:r w:rsidR="004A7921"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2"/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er Zeitpunkt der Aktion des Systems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B6061A" w:rsidRPr="006E1E87" w14:paraId="1108A73E" w14:textId="77777777" w:rsidTr="00B6061A">
        <w:tc>
          <w:tcPr>
            <w:tcW w:w="1288" w:type="dxa"/>
          </w:tcPr>
          <w:p w14:paraId="74D775D4" w14:textId="77777777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8D04685" w14:textId="77777777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B6061A" w:rsidRPr="00B6061A" w14:paraId="196B15B5" w14:textId="77777777" w:rsidTr="00B6061A">
        <w:tc>
          <w:tcPr>
            <w:tcW w:w="1288" w:type="dxa"/>
          </w:tcPr>
          <w:p w14:paraId="1404ABD9" w14:textId="7F982F84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124171C3" w14:textId="04412DDE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08A1A9CF" w14:textId="3CFC1BBA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EC08AE2" w14:textId="2B9CD18D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A1FD2B5" w14:textId="77777777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6ED5982" w14:textId="77777777" w:rsidR="003D60DC" w:rsidRPr="00B6061A" w:rsidRDefault="003D60DC" w:rsidP="003545E6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47FD51F6" w14:textId="77777777" w:rsidR="00FF24C1" w:rsidRDefault="00FF24C1" w:rsidP="00FF24C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FF24C1" w:rsidRPr="006E1E87" w14:paraId="452E3F83" w14:textId="77777777" w:rsidTr="006E0682">
        <w:tc>
          <w:tcPr>
            <w:tcW w:w="1288" w:type="dxa"/>
          </w:tcPr>
          <w:p w14:paraId="5C3E3344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9419CEE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FF24C1" w:rsidRPr="00B6061A" w14:paraId="4ECAEE44" w14:textId="77777777" w:rsidTr="006E0682">
        <w:tc>
          <w:tcPr>
            <w:tcW w:w="1288" w:type="dxa"/>
          </w:tcPr>
          <w:p w14:paraId="1A475165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3D0A4A23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28237473" w14:textId="0994CF4C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54:00Z" w:initials="TP1">
    <w:p w14:paraId="7899C47E" w14:textId="77777777" w:rsidR="008149CB" w:rsidRDefault="008149CB" w:rsidP="007D123C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1" w:author="TU-Pseudonym 6266954352737809" w:date="2023-02-24T14:21:00Z" w:initials="MOU">
    <w:p w14:paraId="7AE80018" w14:textId="77777777" w:rsidR="00B6061A" w:rsidRDefault="00B6061A" w:rsidP="00565D2A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2" w:author="TU-Pseudonym 1547322292273963" w:date="2023-02-23T16:30:00Z" w:initials="TP1">
    <w:p w14:paraId="5A280B3C" w14:textId="5BACF39A" w:rsidR="004A7921" w:rsidRDefault="004A7921" w:rsidP="003554C0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99C47E" w15:done="1"/>
  <w15:commentEx w15:paraId="7AE80018" w15:paraIdParent="7899C47E" w15:done="1"/>
  <w15:commentEx w15:paraId="5A280B3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8CD" w16cex:dateUtc="2023-02-23T15:54:00Z"/>
  <w16cex:commentExtensible w16cex:durableId="27A3465A" w16cex:dateUtc="2023-02-24T13:21:00Z"/>
  <w16cex:commentExtensible w16cex:durableId="27A21309" w16cex:dateUtc="2023-02-23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99C47E" w16cid:durableId="27A218CD"/>
  <w16cid:commentId w16cid:paraId="7AE80018" w16cid:durableId="27A3465A"/>
  <w16cid:commentId w16cid:paraId="5A280B3C" w16cid:durableId="27A2130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QUA/i+7VCwAAAA="/>
  </w:docVars>
  <w:rsids>
    <w:rsidRoot w:val="003545E6"/>
    <w:rsid w:val="002537EC"/>
    <w:rsid w:val="003545E6"/>
    <w:rsid w:val="003D60DC"/>
    <w:rsid w:val="004A7921"/>
    <w:rsid w:val="004C26A2"/>
    <w:rsid w:val="0053445A"/>
    <w:rsid w:val="00646AFB"/>
    <w:rsid w:val="006E1E87"/>
    <w:rsid w:val="00810B96"/>
    <w:rsid w:val="008149CB"/>
    <w:rsid w:val="008C038B"/>
    <w:rsid w:val="009D36E0"/>
    <w:rsid w:val="009E0962"/>
    <w:rsid w:val="00A52002"/>
    <w:rsid w:val="00B6061A"/>
    <w:rsid w:val="00BE4F5B"/>
    <w:rsid w:val="00C86643"/>
    <w:rsid w:val="00CA1211"/>
    <w:rsid w:val="00CD4D02"/>
    <w:rsid w:val="00D67110"/>
    <w:rsid w:val="00D72A32"/>
    <w:rsid w:val="00DB4492"/>
    <w:rsid w:val="00FB567B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8149CB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3</cp:revision>
  <dcterms:created xsi:type="dcterms:W3CDTF">2023-02-24T13:47:00Z</dcterms:created>
  <dcterms:modified xsi:type="dcterms:W3CDTF">2023-02-24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